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C979C" w14:textId="77777777" w:rsidR="00111A80" w:rsidRPr="00111A80" w:rsidRDefault="00111A80" w:rsidP="00111A8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11A80">
        <w:rPr>
          <w:rFonts w:eastAsia="Times New Roman"/>
          <w:b/>
          <w:bCs/>
          <w:color w:val="000000"/>
          <w:sz w:val="28"/>
          <w:szCs w:val="28"/>
          <w:lang w:val="en-US"/>
        </w:rPr>
        <w:t>Young African Forestry Professionals Publication project (YAFP): </w:t>
      </w:r>
    </w:p>
    <w:p w14:paraId="35E109AC" w14:textId="77777777" w:rsidR="00111A80" w:rsidRPr="00111A80" w:rsidRDefault="00111A80" w:rsidP="00111A8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11A80">
        <w:rPr>
          <w:rFonts w:eastAsia="Times New Roman"/>
          <w:b/>
          <w:bCs/>
          <w:color w:val="000000"/>
          <w:sz w:val="28"/>
          <w:szCs w:val="28"/>
          <w:lang w:val="en-US"/>
        </w:rPr>
        <w:t>Open Call for Local events</w:t>
      </w:r>
    </w:p>
    <w:p w14:paraId="72F6682A" w14:textId="77777777" w:rsidR="00220FC6" w:rsidRDefault="00220FC6" w:rsidP="00111A80">
      <w:pPr>
        <w:spacing w:after="0" w:line="240" w:lineRule="auto"/>
        <w:jc w:val="left"/>
        <w:rPr>
          <w:rFonts w:eastAsia="Times New Roman"/>
          <w:b/>
          <w:bCs/>
          <w:color w:val="000000"/>
          <w:lang w:val="en-US"/>
        </w:rPr>
      </w:pPr>
    </w:p>
    <w:p w14:paraId="153CE8B3" w14:textId="61F79AB1" w:rsidR="00111A80" w:rsidRPr="00111A80" w:rsidRDefault="00111A80" w:rsidP="00111A80">
      <w:pPr>
        <w:spacing w:after="0" w:line="240" w:lineRule="auto"/>
        <w:jc w:val="left"/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</w:pPr>
      <w:r w:rsidRPr="00111A80">
        <w:rPr>
          <w:rFonts w:eastAsia="Times New Roman"/>
          <w:b/>
          <w:bCs/>
          <w:color w:val="FF0000"/>
          <w:lang w:val="en-US"/>
        </w:rPr>
        <w:t>Instructions</w:t>
      </w:r>
    </w:p>
    <w:p w14:paraId="5CB7CD01" w14:textId="77777777" w:rsidR="00111A80" w:rsidRPr="00111A80" w:rsidRDefault="00111A80" w:rsidP="00111A80">
      <w:pPr>
        <w:numPr>
          <w:ilvl w:val="0"/>
          <w:numId w:val="1"/>
        </w:numPr>
        <w:spacing w:after="0" w:line="240" w:lineRule="auto"/>
        <w:jc w:val="left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111A80">
        <w:rPr>
          <w:rFonts w:eastAsia="Times New Roman"/>
          <w:color w:val="000000"/>
          <w:lang w:val="en-US"/>
        </w:rPr>
        <w:t xml:space="preserve">Kindly follow the instruction on this website: </w:t>
      </w:r>
      <w:hyperlink r:id="rId7" w:history="1">
        <w:r w:rsidRPr="00111A80">
          <w:rPr>
            <w:rFonts w:ascii="Roboto" w:eastAsia="Times New Roman" w:hAnsi="Roboto" w:cs="Arial"/>
            <w:color w:val="1155CC"/>
            <w:sz w:val="21"/>
            <w:szCs w:val="21"/>
            <w:u w:val="single"/>
            <w:shd w:val="clear" w:color="auto" w:fill="F8F9FA"/>
            <w:lang w:val="en-US"/>
          </w:rPr>
          <w:t>https://ifsa.net/yafp-open-call-for-local-events</w:t>
        </w:r>
      </w:hyperlink>
    </w:p>
    <w:p w14:paraId="12407F20" w14:textId="77777777" w:rsidR="00111A80" w:rsidRPr="00111A80" w:rsidRDefault="00111A80" w:rsidP="00111A80">
      <w:pPr>
        <w:numPr>
          <w:ilvl w:val="0"/>
          <w:numId w:val="1"/>
        </w:numPr>
        <w:spacing w:after="0" w:line="240" w:lineRule="auto"/>
        <w:jc w:val="left"/>
        <w:textAlignment w:val="baseline"/>
        <w:rPr>
          <w:rFonts w:eastAsia="Times New Roman"/>
          <w:color w:val="000000"/>
          <w:lang w:val="en-US"/>
        </w:rPr>
      </w:pPr>
      <w:r w:rsidRPr="00111A80">
        <w:rPr>
          <w:rFonts w:eastAsia="Times New Roman"/>
          <w:color w:val="000000"/>
          <w:lang w:val="en-US"/>
        </w:rPr>
        <w:t>Fill this form by filling the blank spaces and bold your responses in options.</w:t>
      </w:r>
    </w:p>
    <w:p w14:paraId="4F59A758" w14:textId="77777777" w:rsidR="00111A80" w:rsidRPr="00111A80" w:rsidRDefault="00111A80" w:rsidP="00111A80">
      <w:pPr>
        <w:numPr>
          <w:ilvl w:val="0"/>
          <w:numId w:val="1"/>
        </w:numPr>
        <w:spacing w:after="0" w:line="240" w:lineRule="auto"/>
        <w:jc w:val="left"/>
        <w:textAlignment w:val="baseline"/>
        <w:rPr>
          <w:rFonts w:eastAsia="Times New Roman"/>
          <w:color w:val="000000"/>
          <w:lang w:val="en-US"/>
        </w:rPr>
      </w:pPr>
      <w:r w:rsidRPr="00111A80">
        <w:rPr>
          <w:rFonts w:eastAsia="Times New Roman"/>
          <w:color w:val="000000"/>
          <w:lang w:val="en-US"/>
        </w:rPr>
        <w:t>Turn your filled form to PDF, please try to make the form 3.5 - 4 pages maximum.</w:t>
      </w:r>
    </w:p>
    <w:p w14:paraId="3D75C811" w14:textId="77777777" w:rsidR="00111A80" w:rsidRPr="00111A80" w:rsidRDefault="00111A80" w:rsidP="00111A80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00"/>
        <w:gridCol w:w="4940"/>
      </w:tblGrid>
      <w:tr w:rsidR="00111A80" w:rsidRPr="00111A80" w14:paraId="23DDA44E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66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8F9A2" w14:textId="77777777" w:rsidR="00111A80" w:rsidRPr="00111A80" w:rsidRDefault="00111A80" w:rsidP="00111A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FFFFFF"/>
                <w:lang w:val="en-US"/>
              </w:rPr>
              <w:t>Section 1 - Applicant Information</w:t>
            </w:r>
          </w:p>
        </w:tc>
      </w:tr>
      <w:tr w:rsidR="00111A80" w:rsidRPr="00111A80" w14:paraId="56778798" w14:textId="77777777" w:rsidTr="00111A80">
        <w:trPr>
          <w:trHeight w:val="20"/>
        </w:trPr>
        <w:tc>
          <w:tcPr>
            <w:tcW w:w="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4FFC2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1. IFSA Local Committee Name </w:t>
            </w:r>
            <w:r w:rsidRPr="00111A80">
              <w:rPr>
                <w:rFonts w:eastAsia="Times New Roman"/>
                <w:color w:val="000000"/>
                <w:lang w:val="en-US"/>
              </w:rPr>
              <w:t>(in full):</w:t>
            </w:r>
          </w:p>
        </w:tc>
        <w:tc>
          <w:tcPr>
            <w:tcW w:w="4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046A87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47D9D4A6" w14:textId="77777777" w:rsidTr="00111A80">
        <w:trPr>
          <w:trHeight w:val="20"/>
        </w:trPr>
        <w:tc>
          <w:tcPr>
            <w:tcW w:w="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99C828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>2. Full postal address:</w:t>
            </w:r>
          </w:p>
        </w:tc>
        <w:tc>
          <w:tcPr>
            <w:tcW w:w="4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A07CA0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2EF944CF" w14:textId="77777777" w:rsidTr="00111A80">
        <w:trPr>
          <w:trHeight w:val="20"/>
        </w:trPr>
        <w:tc>
          <w:tcPr>
            <w:tcW w:w="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BFCBEF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3. Email address </w:t>
            </w:r>
            <w:r w:rsidRPr="00111A80">
              <w:rPr>
                <w:rFonts w:eastAsia="Times New Roman"/>
                <w:color w:val="000000"/>
                <w:lang w:val="en-US"/>
              </w:rPr>
              <w:t>(please use official IFSA LC email address):</w:t>
            </w:r>
          </w:p>
        </w:tc>
        <w:tc>
          <w:tcPr>
            <w:tcW w:w="4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FF4B50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3A6EA9EF" w14:textId="77777777" w:rsidTr="00111A80">
        <w:trPr>
          <w:trHeight w:val="20"/>
        </w:trPr>
        <w:tc>
          <w:tcPr>
            <w:tcW w:w="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D17FB5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4. Phone </w:t>
            </w:r>
            <w:r w:rsidRPr="00111A80">
              <w:rPr>
                <w:rFonts w:eastAsia="Times New Roman"/>
                <w:color w:val="000000"/>
                <w:lang w:val="en-US"/>
              </w:rPr>
              <w:t>contact:</w:t>
            </w:r>
          </w:p>
        </w:tc>
        <w:tc>
          <w:tcPr>
            <w:tcW w:w="4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1D19AC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17B50D11" w14:textId="77777777" w:rsidTr="00111A80">
        <w:trPr>
          <w:trHeight w:val="20"/>
        </w:trPr>
        <w:tc>
          <w:tcPr>
            <w:tcW w:w="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6C8CF2" w14:textId="77777777" w:rsidR="00111A80" w:rsidRDefault="00111A80" w:rsidP="00111A80">
            <w:pPr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>5. Type of event: </w:t>
            </w:r>
          </w:p>
          <w:p w14:paraId="427A167B" w14:textId="272E9F2B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(</w:t>
            </w:r>
            <w:r>
              <w:rPr>
                <w:rFonts w:eastAsia="Times New Roman"/>
                <w:i/>
                <w:iCs/>
                <w:color w:val="000000"/>
                <w:lang w:val="en-US"/>
              </w:rPr>
              <w:t xml:space="preserve">Underline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 xml:space="preserve">and bold </w:t>
            </w:r>
            <w:r>
              <w:rPr>
                <w:rFonts w:eastAsia="Times New Roman"/>
                <w:i/>
                <w:iCs/>
                <w:color w:val="000000"/>
                <w:lang w:val="en-US"/>
              </w:rPr>
              <w:t>the option you pick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)</w:t>
            </w:r>
          </w:p>
        </w:tc>
        <w:tc>
          <w:tcPr>
            <w:tcW w:w="4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D52A9" w14:textId="77777777" w:rsidR="00111A80" w:rsidRPr="00111A80" w:rsidRDefault="00111A80" w:rsidP="00111A8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>Virtual event</w:t>
            </w:r>
          </w:p>
          <w:p w14:paraId="5A18FF66" w14:textId="77777777" w:rsidR="00111A80" w:rsidRPr="00111A80" w:rsidRDefault="00111A80" w:rsidP="00111A8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>Face-face only</w:t>
            </w:r>
          </w:p>
          <w:p w14:paraId="0C0ADC60" w14:textId="77777777" w:rsidR="00111A80" w:rsidRPr="00111A80" w:rsidRDefault="00111A80" w:rsidP="00111A8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>Combination of face-face and virtual event approach</w:t>
            </w:r>
          </w:p>
        </w:tc>
      </w:tr>
    </w:tbl>
    <w:p w14:paraId="17C315E0" w14:textId="77777777" w:rsidR="00111A80" w:rsidRPr="00111A80" w:rsidRDefault="00111A80" w:rsidP="00111A80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1"/>
        <w:gridCol w:w="6979"/>
      </w:tblGrid>
      <w:tr w:rsidR="00111A80" w:rsidRPr="00111A80" w14:paraId="365B645B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66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2AFDE7" w14:textId="77777777" w:rsidR="00111A80" w:rsidRPr="00111A80" w:rsidRDefault="00111A80" w:rsidP="00111A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FFFFFF"/>
                <w:lang w:val="en-US"/>
              </w:rPr>
              <w:t>Section 2 - Event description</w:t>
            </w:r>
          </w:p>
        </w:tc>
      </w:tr>
      <w:tr w:rsidR="00111A80" w:rsidRPr="00111A80" w14:paraId="3FC2B932" w14:textId="77777777" w:rsidTr="00111A80">
        <w:trPr>
          <w:trHeight w:val="2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5BDF0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>6. Event title </w:t>
            </w:r>
          </w:p>
        </w:tc>
        <w:tc>
          <w:tcPr>
            <w:tcW w:w="7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F499F3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2D5772CF" w14:textId="77777777" w:rsidTr="00111A80">
        <w:trPr>
          <w:trHeight w:val="2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79CAA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7. Possible date </w:t>
            </w:r>
            <w:r w:rsidRPr="00111A80">
              <w:rPr>
                <w:rFonts w:eastAsia="Times New Roman"/>
                <w:color w:val="000000"/>
                <w:lang w:val="en-US"/>
              </w:rPr>
              <w:t>(not earlier than September 1, 2021)</w:t>
            </w:r>
          </w:p>
        </w:tc>
        <w:tc>
          <w:tcPr>
            <w:tcW w:w="7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1F601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3269A7A3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DC3F00" w14:textId="1A722262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8. Names and portfolios of organizing committee </w:t>
            </w:r>
            <w:r w:rsidRPr="00111A80">
              <w:rPr>
                <w:rFonts w:eastAsia="Times New Roman"/>
                <w:color w:val="000000"/>
                <w:lang w:val="en-US"/>
              </w:rPr>
              <w:t>(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100 words max)</w:t>
            </w:r>
          </w:p>
        </w:tc>
      </w:tr>
      <w:tr w:rsidR="00111A80" w:rsidRPr="00111A80" w14:paraId="2AD67DA0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0DA61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2E33E5CD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9E3A6C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9. Event description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(150 words max)</w:t>
            </w:r>
          </w:p>
        </w:tc>
      </w:tr>
      <w:tr w:rsidR="00111A80" w:rsidRPr="00111A80" w14:paraId="6157C908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03B587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3A25651C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816F3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lastRenderedPageBreak/>
              <w:t xml:space="preserve">10. Aim – </w:t>
            </w:r>
            <w:r w:rsidRPr="00111A80">
              <w:rPr>
                <w:rFonts w:eastAsia="Times New Roman"/>
                <w:color w:val="000000"/>
                <w:lang w:val="en-US"/>
              </w:rPr>
              <w:t xml:space="preserve">please include what you wish to achieve from organizing the event; why is it important to your participants, university/country, and IFSA in general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(100 words max)</w:t>
            </w:r>
          </w:p>
        </w:tc>
      </w:tr>
      <w:tr w:rsidR="00111A80" w:rsidRPr="00111A80" w14:paraId="13C0871D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4AE53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571ADCEA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0C18A8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>11. Rough event program</w:t>
            </w:r>
          </w:p>
        </w:tc>
      </w:tr>
      <w:tr w:rsidR="00111A80" w:rsidRPr="00111A80" w14:paraId="786BEB1E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9EED3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154736CD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7CF43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>12. COVID-19 plan</w:t>
            </w:r>
            <w:r w:rsidRPr="00111A80">
              <w:rPr>
                <w:rFonts w:eastAsia="Times New Roman"/>
                <w:color w:val="000000"/>
                <w:lang w:val="en-US"/>
              </w:rPr>
              <w:t xml:space="preserve"> - which steps are taken to adhere to COVID-19 policies in your country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(100 words max)</w:t>
            </w:r>
          </w:p>
        </w:tc>
      </w:tr>
      <w:tr w:rsidR="00111A80" w:rsidRPr="00111A80" w14:paraId="002743DB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0E1ACE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5394C2F8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62D510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13. Impact - </w:t>
            </w:r>
            <w:r w:rsidRPr="00111A80">
              <w:rPr>
                <w:rFonts w:eastAsia="Times New Roman"/>
                <w:color w:val="000000"/>
                <w:lang w:val="en-US"/>
              </w:rPr>
              <w:t xml:space="preserve">How will the event organized positively impact IFSA and its members and the book usage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(50 words max)</w:t>
            </w:r>
          </w:p>
        </w:tc>
      </w:tr>
      <w:tr w:rsidR="00111A80" w:rsidRPr="00111A80" w14:paraId="1BDF33F6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88B93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11F86E2D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D928A0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14. Output – </w:t>
            </w:r>
            <w:r w:rsidRPr="00111A80">
              <w:rPr>
                <w:rFonts w:eastAsia="Times New Roman"/>
                <w:color w:val="000000"/>
                <w:lang w:val="en-US"/>
              </w:rPr>
              <w:t xml:space="preserve">How you will share what you learn with the rest of IFSA and IUFRO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(100 words max)</w:t>
            </w:r>
          </w:p>
        </w:tc>
      </w:tr>
      <w:tr w:rsidR="00111A80" w:rsidRPr="00111A80" w14:paraId="6AD9A03C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A764FB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  <w:tr w:rsidR="00111A80" w:rsidRPr="00111A80" w14:paraId="091E4FE1" w14:textId="77777777" w:rsidTr="00111A80">
        <w:trPr>
          <w:trHeight w:val="20"/>
        </w:trPr>
        <w:tc>
          <w:tcPr>
            <w:tcW w:w="1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520B3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>15. Expected event audiences. </w:t>
            </w:r>
          </w:p>
          <w:p w14:paraId="26244A05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(Write the total number in front of the option and bold it)</w:t>
            </w:r>
          </w:p>
        </w:tc>
        <w:tc>
          <w:tcPr>
            <w:tcW w:w="7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38773C" w14:textId="77777777" w:rsidR="00111A80" w:rsidRPr="00111A80" w:rsidRDefault="00111A80" w:rsidP="00111A8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 xml:space="preserve">Only LC students and staff will attend.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XXX</w:t>
            </w:r>
          </w:p>
          <w:p w14:paraId="66431555" w14:textId="77777777" w:rsidR="00111A80" w:rsidRPr="00111A80" w:rsidRDefault="00111A80" w:rsidP="00111A8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 xml:space="preserve">Other IFSA students from the country can join the event.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XXX</w:t>
            </w:r>
          </w:p>
          <w:p w14:paraId="3696443B" w14:textId="77777777" w:rsidR="00111A80" w:rsidRPr="00111A80" w:rsidRDefault="00111A80" w:rsidP="00111A8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 xml:space="preserve">High school students will be invited to the event.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XXX</w:t>
            </w:r>
          </w:p>
          <w:p w14:paraId="3DC469EB" w14:textId="77777777" w:rsidR="00111A80" w:rsidRPr="00111A80" w:rsidRDefault="00111A80" w:rsidP="00111A8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 xml:space="preserve">Other special invited guest/speakers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XXX</w:t>
            </w:r>
          </w:p>
          <w:p w14:paraId="33203816" w14:textId="77777777" w:rsidR="00111A80" w:rsidRPr="00111A80" w:rsidRDefault="00111A80" w:rsidP="00111A8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 xml:space="preserve">The event will be organized for an online audience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XXX</w:t>
            </w:r>
          </w:p>
          <w:p w14:paraId="7614640E" w14:textId="77777777" w:rsidR="00111A80" w:rsidRPr="00111A80" w:rsidRDefault="00111A80" w:rsidP="00111A8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60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 xml:space="preserve">The event will be streamlined for online audience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XXX</w:t>
            </w:r>
          </w:p>
          <w:p w14:paraId="074F528B" w14:textId="77777777" w:rsidR="00111A80" w:rsidRPr="00111A80" w:rsidRDefault="00111A80" w:rsidP="00111A80">
            <w:pPr>
              <w:spacing w:after="0" w:line="240" w:lineRule="auto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 xml:space="preserve">Total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XXX</w:t>
            </w:r>
          </w:p>
        </w:tc>
      </w:tr>
      <w:tr w:rsidR="00111A80" w:rsidRPr="00111A80" w14:paraId="57C7B52E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B12BF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>16. Proposed Budget (Kindly fill the table below)</w:t>
            </w: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92"/>
              <w:gridCol w:w="715"/>
              <w:gridCol w:w="1532"/>
              <w:gridCol w:w="2436"/>
              <w:gridCol w:w="1765"/>
              <w:gridCol w:w="2090"/>
            </w:tblGrid>
            <w:tr w:rsidR="00111A80" w:rsidRPr="00111A80" w14:paraId="04148A98" w14:textId="77777777">
              <w:trPr>
                <w:trHeight w:val="271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73B2970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b/>
                      <w:bCs/>
                      <w:color w:val="000000"/>
                      <w:lang w:val="en-US"/>
                    </w:rPr>
                    <w:t>S/N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3B197DD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b/>
                      <w:bCs/>
                      <w:color w:val="000000"/>
                      <w:lang w:val="en-US"/>
                    </w:rPr>
                    <w:t>Item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F1BBB86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b/>
                      <w:bCs/>
                      <w:color w:val="000000"/>
                      <w:lang w:val="en-US"/>
                    </w:rPr>
                    <w:t>Justification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5F5CD0A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b/>
                      <w:bCs/>
                      <w:color w:val="000000"/>
                      <w:lang w:val="en-US"/>
                    </w:rPr>
                    <w:t>Amount local currency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1C7A571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b/>
                      <w:bCs/>
                      <w:color w:val="000000"/>
                      <w:lang w:val="en-US"/>
                    </w:rPr>
                    <w:t>Currency name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322AB5B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b/>
                      <w:bCs/>
                      <w:color w:val="000000"/>
                      <w:lang w:val="en-US"/>
                    </w:rPr>
                    <w:t>Amount Euro (EUR)</w:t>
                  </w:r>
                </w:p>
              </w:tc>
            </w:tr>
            <w:tr w:rsidR="00111A80" w:rsidRPr="00111A80" w14:paraId="1997E80A" w14:textId="77777777">
              <w:trPr>
                <w:trHeight w:val="260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315961A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color w:val="000000"/>
                      <w:lang w:val="en-US"/>
                    </w:rPr>
                    <w:t>1.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E2C35B8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1159841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47EC93C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EFAD18C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745BE08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111A80" w:rsidRPr="00111A80" w14:paraId="3D6C7946" w14:textId="77777777">
              <w:trPr>
                <w:trHeight w:val="271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3AD84C5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color w:val="000000"/>
                      <w:lang w:val="en-US"/>
                    </w:rPr>
                    <w:t>2.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2CB8229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44D3DD4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249CD2D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451050D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33B8510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111A80" w:rsidRPr="00111A80" w14:paraId="63F8FD50" w14:textId="77777777">
              <w:trPr>
                <w:trHeight w:val="271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57550B2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color w:val="000000"/>
                      <w:lang w:val="en-US"/>
                    </w:rPr>
                    <w:t>3.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0A55D1D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2F1C799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0831CE9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0F90443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C2574A7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111A80" w:rsidRPr="00111A80" w14:paraId="52E69131" w14:textId="77777777">
              <w:trPr>
                <w:trHeight w:val="260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21ACD50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color w:val="000000"/>
                      <w:lang w:val="en-US"/>
                    </w:rPr>
                    <w:t>4.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9435B71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817CEAC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4608767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6378257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A900A44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111A80" w:rsidRPr="00111A80" w14:paraId="5C8DFD14" w14:textId="77777777">
              <w:trPr>
                <w:trHeight w:val="260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25CF15E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color w:val="000000"/>
                      <w:lang w:val="en-US"/>
                    </w:rPr>
                    <w:lastRenderedPageBreak/>
                    <w:t>5.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2A4AAEA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23DD84E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9A00793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B4F40B5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A724356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111A80" w:rsidRPr="00111A80" w14:paraId="2D80CE9C" w14:textId="77777777">
              <w:trPr>
                <w:trHeight w:val="260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E32C301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C6FD5EF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111A80">
                    <w:rPr>
                      <w:rFonts w:eastAsia="Times New Roman"/>
                      <w:color w:val="000000"/>
                      <w:lang w:val="en-US"/>
                    </w:rPr>
                    <w:t>Total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96ED9C3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CA4E08F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C47BC2C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70A9EF4" w14:textId="77777777" w:rsidR="00111A80" w:rsidRPr="00111A80" w:rsidRDefault="00111A80" w:rsidP="00111A80">
                  <w:pPr>
                    <w:spacing w:after="0" w:line="240" w:lineRule="auto"/>
                    <w:jc w:val="lef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182F397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*XXX Local currency = 1 Euro</w:t>
            </w:r>
          </w:p>
        </w:tc>
      </w:tr>
      <w:tr w:rsidR="00111A80" w:rsidRPr="00111A80" w14:paraId="498AF7E4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7E90EF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lastRenderedPageBreak/>
              <w:t>17. Do you have other sponsors –</w:t>
            </w:r>
            <w:r w:rsidRPr="00111A80">
              <w:rPr>
                <w:rFonts w:eastAsia="Times New Roman"/>
                <w:color w:val="000000"/>
                <w:lang w:val="en-US"/>
              </w:rPr>
              <w:t xml:space="preserve"> please include who they are and how much they are sponsoring you </w:t>
            </w:r>
            <w:r w:rsidRPr="00111A80">
              <w:rPr>
                <w:rFonts w:eastAsia="Times New Roman"/>
                <w:i/>
                <w:iCs/>
                <w:color w:val="000000"/>
                <w:lang w:val="en-US"/>
              </w:rPr>
              <w:t>(100 words max)</w:t>
            </w:r>
          </w:p>
        </w:tc>
      </w:tr>
      <w:tr w:rsidR="00111A80" w:rsidRPr="00111A80" w14:paraId="15AB9066" w14:textId="77777777" w:rsidTr="00111A80">
        <w:trPr>
          <w:trHeight w:val="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54C236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i/>
                <w:iCs/>
                <w:color w:val="666666"/>
                <w:lang w:val="en-US"/>
              </w:rPr>
              <w:t>fill in this blank</w:t>
            </w:r>
          </w:p>
        </w:tc>
      </w:tr>
    </w:tbl>
    <w:p w14:paraId="71CF596A" w14:textId="77777777" w:rsidR="00111A80" w:rsidRPr="00111A80" w:rsidRDefault="00111A80" w:rsidP="00111A80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0"/>
      </w:tblGrid>
      <w:tr w:rsidR="00111A80" w:rsidRPr="00111A80" w14:paraId="15DF3100" w14:textId="77777777" w:rsidTr="00111A80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66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638D6" w14:textId="77777777" w:rsidR="00111A80" w:rsidRPr="00111A80" w:rsidRDefault="00111A80" w:rsidP="00111A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FFFFFF"/>
                <w:lang w:val="en-US"/>
              </w:rPr>
              <w:t>Section 3 – Supporting Materials</w:t>
            </w:r>
          </w:p>
        </w:tc>
      </w:tr>
      <w:tr w:rsidR="00111A80" w:rsidRPr="00111A80" w14:paraId="191ACAD6" w14:textId="77777777" w:rsidTr="00111A80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679CE0" w14:textId="77777777" w:rsidR="00111A80" w:rsidRPr="00111A80" w:rsidRDefault="00111A80" w:rsidP="00111A8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11A80">
              <w:rPr>
                <w:rFonts w:eastAsia="Times New Roman"/>
                <w:b/>
                <w:bCs/>
                <w:color w:val="000000"/>
                <w:lang w:val="en-US"/>
              </w:rPr>
              <w:t xml:space="preserve">18. A signed reference or letter of endorsement regarding your proposal from a member of the university staff </w:t>
            </w:r>
            <w:r w:rsidRPr="00111A80">
              <w:rPr>
                <w:rFonts w:eastAsia="Times New Roman"/>
                <w:b/>
                <w:bCs/>
                <w:color w:val="FF0000"/>
                <w:lang w:val="en-US"/>
              </w:rPr>
              <w:t>(optional)</w:t>
            </w:r>
          </w:p>
          <w:p w14:paraId="57FA08FA" w14:textId="77777777" w:rsidR="00111A80" w:rsidRPr="00111A80" w:rsidRDefault="00111A80" w:rsidP="00111A80">
            <w:pPr>
              <w:numPr>
                <w:ilvl w:val="0"/>
                <w:numId w:val="4"/>
              </w:numPr>
              <w:spacing w:after="0" w:line="240" w:lineRule="auto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>Attached </w:t>
            </w:r>
          </w:p>
          <w:p w14:paraId="2E37433A" w14:textId="77777777" w:rsidR="00111A80" w:rsidRPr="00111A80" w:rsidRDefault="00111A80" w:rsidP="00111A80">
            <w:pPr>
              <w:numPr>
                <w:ilvl w:val="0"/>
                <w:numId w:val="4"/>
              </w:numPr>
              <w:spacing w:after="0" w:line="240" w:lineRule="auto"/>
              <w:jc w:val="left"/>
              <w:textAlignment w:val="baseline"/>
              <w:rPr>
                <w:rFonts w:eastAsia="Times New Roman"/>
                <w:color w:val="000000"/>
                <w:lang w:val="en-US"/>
              </w:rPr>
            </w:pPr>
            <w:r w:rsidRPr="00111A80">
              <w:rPr>
                <w:rFonts w:eastAsia="Times New Roman"/>
                <w:color w:val="000000"/>
                <w:lang w:val="en-US"/>
              </w:rPr>
              <w:t>No</w:t>
            </w:r>
          </w:p>
        </w:tc>
      </w:tr>
    </w:tbl>
    <w:p w14:paraId="33E42126" w14:textId="77777777" w:rsidR="00111A80" w:rsidRPr="00111A80" w:rsidRDefault="00111A80" w:rsidP="00111A80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1D88B7D" w14:textId="77777777" w:rsidR="00111A80" w:rsidRPr="00111A80" w:rsidRDefault="00111A80" w:rsidP="00111A80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11A80">
        <w:rPr>
          <w:rFonts w:eastAsia="Times New Roman"/>
          <w:b/>
          <w:bCs/>
          <w:color w:val="000000"/>
          <w:lang w:val="en-US"/>
        </w:rPr>
        <w:t>----------------------------------------------------Form ends here -------------------------------------------------------</w:t>
      </w:r>
    </w:p>
    <w:p w14:paraId="00000014" w14:textId="77777777" w:rsidR="000105EF" w:rsidRDefault="000105EF"/>
    <w:sectPr w:rsidR="000105E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9B4BA" w14:textId="77777777" w:rsidR="00441B9C" w:rsidRDefault="00441B9C">
      <w:pPr>
        <w:spacing w:after="0" w:line="240" w:lineRule="auto"/>
      </w:pPr>
      <w:r>
        <w:separator/>
      </w:r>
    </w:p>
  </w:endnote>
  <w:endnote w:type="continuationSeparator" w:id="0">
    <w:p w14:paraId="3379FBCE" w14:textId="77777777" w:rsidR="00441B9C" w:rsidRDefault="00441B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8" w14:textId="77777777" w:rsidR="000105EF" w:rsidRDefault="000105EF">
    <w:pPr>
      <w:jc w:val="left"/>
      <w:rPr>
        <w:color w:val="3B3C3B"/>
        <w:sz w:val="16"/>
        <w:szCs w:val="16"/>
      </w:rPr>
    </w:pPr>
  </w:p>
  <w:p w14:paraId="00000019" w14:textId="1AFD836B" w:rsidR="000105EF" w:rsidRDefault="00E74272">
    <w:pPr>
      <w:jc w:val="center"/>
      <w:rPr>
        <w:color w:val="3B3C3B"/>
        <w:sz w:val="16"/>
        <w:szCs w:val="16"/>
      </w:rPr>
    </w:pPr>
    <w:r>
      <w:rPr>
        <w:color w:val="3B3C3B"/>
        <w:sz w:val="16"/>
        <w:szCs w:val="16"/>
      </w:rPr>
      <w:t>Author:</w:t>
    </w:r>
    <w:r>
      <w:rPr>
        <w:color w:val="3B3C3B"/>
        <w:sz w:val="16"/>
        <w:szCs w:val="16"/>
        <w:u w:val="single"/>
      </w:rPr>
      <w:t xml:space="preserve"> </w:t>
    </w:r>
    <w:hyperlink r:id="rId1">
      <w:r w:rsidR="00A760B1">
        <w:rPr>
          <w:color w:val="3B3C3B"/>
          <w:sz w:val="16"/>
          <w:szCs w:val="16"/>
          <w:u w:val="single"/>
        </w:rPr>
        <w:t>YAFP</w:t>
      </w:r>
    </w:hyperlink>
    <w:r w:rsidR="00A760B1">
      <w:rPr>
        <w:color w:val="3B3C3B"/>
        <w:sz w:val="16"/>
        <w:szCs w:val="16"/>
        <w:u w:val="single"/>
      </w:rPr>
      <w:t xml:space="preserve"> - </w:t>
    </w:r>
    <w:hyperlink r:id="rId2" w:history="1">
      <w:r w:rsidR="00A760B1" w:rsidRPr="002B0947">
        <w:rPr>
          <w:rStyle w:val="Hyperlink"/>
          <w:sz w:val="16"/>
          <w:szCs w:val="16"/>
        </w:rPr>
        <w:t>jtfbookproject@ifsa.net</w:t>
      </w:r>
    </w:hyperlink>
    <w:r w:rsidR="00A760B1">
      <w:rPr>
        <w:color w:val="3B3C3B"/>
        <w:sz w:val="16"/>
        <w:szCs w:val="16"/>
        <w:u w:val="single"/>
      </w:rPr>
      <w:t xml:space="preserve">  </w:t>
    </w:r>
    <w:r>
      <w:rPr>
        <w:color w:val="3B3C3B"/>
        <w:sz w:val="16"/>
        <w:szCs w:val="16"/>
      </w:rPr>
      <w:t xml:space="preserve"> Date: </w:t>
    </w:r>
    <w:r w:rsidR="00A760B1">
      <w:rPr>
        <w:color w:val="3B3C3B"/>
        <w:sz w:val="16"/>
        <w:szCs w:val="16"/>
      </w:rPr>
      <w:t>07</w:t>
    </w:r>
    <w:r>
      <w:rPr>
        <w:color w:val="3B3C3B"/>
        <w:sz w:val="16"/>
        <w:szCs w:val="16"/>
      </w:rPr>
      <w:t>/20</w:t>
    </w:r>
    <w:r w:rsidR="00A760B1">
      <w:rPr>
        <w:color w:val="3B3C3B"/>
        <w:sz w:val="16"/>
        <w:szCs w:val="16"/>
      </w:rPr>
      <w:t>21</w:t>
    </w:r>
  </w:p>
  <w:p w14:paraId="0000001A" w14:textId="77777777" w:rsidR="000105EF" w:rsidRDefault="00E74272">
    <w:pPr>
      <w:jc w:val="center"/>
      <w:rPr>
        <w:color w:val="3B3C3B"/>
        <w:sz w:val="16"/>
        <w:szCs w:val="16"/>
      </w:rPr>
    </w:pPr>
    <w:r>
      <w:rPr>
        <w:color w:val="3B3C3B"/>
        <w:sz w:val="16"/>
        <w:szCs w:val="16"/>
      </w:rPr>
      <w:t xml:space="preserve">IFSA - International Forestry Students’ Association - </w:t>
    </w:r>
    <w:hyperlink r:id="rId3">
      <w:r>
        <w:rPr>
          <w:color w:val="3B3C3B"/>
          <w:sz w:val="16"/>
          <w:szCs w:val="16"/>
          <w:u w:val="single"/>
        </w:rPr>
        <w:t>https://ifsa.net</w:t>
      </w:r>
    </w:hyperlink>
    <w:r>
      <w:rPr>
        <w:color w:val="3B3C3B"/>
        <w:sz w:val="16"/>
        <w:szCs w:val="16"/>
      </w:rPr>
      <w:t xml:space="preserve"> - @IFSAdotn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B277E" w14:textId="77777777" w:rsidR="00441B9C" w:rsidRDefault="00441B9C">
      <w:pPr>
        <w:spacing w:after="0" w:line="240" w:lineRule="auto"/>
      </w:pPr>
      <w:r>
        <w:separator/>
      </w:r>
    </w:p>
  </w:footnote>
  <w:footnote w:type="continuationSeparator" w:id="0">
    <w:p w14:paraId="66DF6A88" w14:textId="77777777" w:rsidR="00441B9C" w:rsidRDefault="00441B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5" w14:textId="77777777" w:rsidR="000105EF" w:rsidRDefault="00E74272">
    <w:pPr>
      <w:tabs>
        <w:tab w:val="right" w:pos="9270"/>
      </w:tabs>
    </w:pPr>
    <w:r>
      <w:tab/>
    </w:r>
  </w:p>
  <w:p w14:paraId="00000016" w14:textId="77777777" w:rsidR="000105EF" w:rsidRDefault="00E74272">
    <w:pPr>
      <w:tabs>
        <w:tab w:val="right" w:pos="9270"/>
      </w:tabs>
      <w:jc w:val="right"/>
    </w:pPr>
    <w:r>
      <w:rPr>
        <w:b/>
        <w:color w:val="3B3C3B"/>
      </w:rPr>
      <w:t>YAFP Open Call for Local events Application Form</w:t>
    </w:r>
    <w:r>
      <w:rPr>
        <w:noProof/>
      </w:rPr>
      <w:drawing>
        <wp:anchor distT="57150" distB="57150" distL="57150" distR="57150" simplePos="0" relativeHeight="251658240" behindDoc="0" locked="0" layoutInCell="1" hidden="0" allowOverlap="1">
          <wp:simplePos x="0" y="0"/>
          <wp:positionH relativeFrom="page">
            <wp:posOffset>933450</wp:posOffset>
          </wp:positionH>
          <wp:positionV relativeFrom="page">
            <wp:posOffset>476250</wp:posOffset>
          </wp:positionV>
          <wp:extent cx="1081088" cy="407623"/>
          <wp:effectExtent l="0" t="0" r="0" b="0"/>
          <wp:wrapSquare wrapText="bothSides" distT="57150" distB="57150" distL="57150" distR="5715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81088" cy="40762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017" w14:textId="77777777" w:rsidR="000105EF" w:rsidRDefault="00441B9C">
    <w:pPr>
      <w:spacing w:line="48" w:lineRule="auto"/>
    </w:pPr>
    <w:r>
      <w:pict w14:anchorId="67FE1280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21F93"/>
    <w:multiLevelType w:val="multilevel"/>
    <w:tmpl w:val="1B5A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BA7AF5"/>
    <w:multiLevelType w:val="multilevel"/>
    <w:tmpl w:val="CF080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DD78FA"/>
    <w:multiLevelType w:val="multilevel"/>
    <w:tmpl w:val="E6481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31338F"/>
    <w:multiLevelType w:val="hybridMultilevel"/>
    <w:tmpl w:val="861C737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C64058"/>
    <w:multiLevelType w:val="multilevel"/>
    <w:tmpl w:val="4A82B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9473EA"/>
    <w:multiLevelType w:val="hybridMultilevel"/>
    <w:tmpl w:val="452C0B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tzAxMjY1Nza3MLJU0lEKTi0uzszPAykwrAUAYoeV+iwAAAA="/>
  </w:docVars>
  <w:rsids>
    <w:rsidRoot w:val="000105EF"/>
    <w:rsid w:val="000105EF"/>
    <w:rsid w:val="00111A80"/>
    <w:rsid w:val="00220FC6"/>
    <w:rsid w:val="00441B9C"/>
    <w:rsid w:val="00A760B1"/>
    <w:rsid w:val="00BC7881"/>
    <w:rsid w:val="00E74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9876C0"/>
  <w15:docId w15:val="{08972FAB-1364-46DC-B11C-FC5D1B96A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="Open Sans" w:hAnsi="Open Sans" w:cs="Open Sans"/>
        <w:sz w:val="22"/>
        <w:szCs w:val="22"/>
        <w:lang w:val="en" w:eastAsia="en-US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Open Sans SemiBold" w:eastAsia="Open Sans SemiBold" w:hAnsi="Open Sans SemiBold" w:cs="Open Sans SemiBold"/>
      <w:color w:val="006633"/>
      <w:sz w:val="34"/>
      <w:szCs w:val="3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60" w:after="0"/>
      <w:outlineLvl w:val="1"/>
    </w:pPr>
    <w:rPr>
      <w:rFonts w:ascii="Open Sans SemiBold" w:eastAsia="Open Sans SemiBold" w:hAnsi="Open Sans SemiBold" w:cs="Open Sans SemiBold"/>
      <w:color w:val="378B55"/>
      <w:sz w:val="30"/>
      <w:szCs w:val="30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60" w:after="0"/>
      <w:outlineLvl w:val="2"/>
    </w:pPr>
    <w:rPr>
      <w:rFonts w:ascii="Open Sans SemiBold" w:eastAsia="Open Sans SemiBold" w:hAnsi="Open Sans SemiBold" w:cs="Open Sans SemiBold"/>
      <w:color w:val="799E4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60" w:after="0"/>
      <w:outlineLvl w:val="3"/>
    </w:pPr>
    <w:rPr>
      <w:rFonts w:ascii="Open Sans SemiBold" w:eastAsia="Open Sans SemiBold" w:hAnsi="Open Sans SemiBold" w:cs="Open Sans SemiBold"/>
      <w:color w:val="3B3C3B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60" w:after="0"/>
      <w:outlineLvl w:val="4"/>
    </w:pPr>
    <w:rPr>
      <w:color w:val="666666"/>
      <w:sz w:val="24"/>
      <w:szCs w:val="24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60" w:after="0"/>
      <w:outlineLvl w:val="5"/>
    </w:pPr>
    <w:rPr>
      <w:i/>
      <w:color w:val="666666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/>
      <w:jc w:val="center"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jc w:val="center"/>
    </w:pPr>
    <w:rPr>
      <w:color w:val="3B3C3B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11A8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11A8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11A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6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0B1"/>
  </w:style>
  <w:style w:type="paragraph" w:styleId="Footer">
    <w:name w:val="footer"/>
    <w:basedOn w:val="Normal"/>
    <w:link w:val="FooterChar"/>
    <w:uiPriority w:val="99"/>
    <w:unhideWhenUsed/>
    <w:rsid w:val="00A76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0B1"/>
  </w:style>
  <w:style w:type="character" w:styleId="UnresolvedMention">
    <w:name w:val="Unresolved Mention"/>
    <w:basedOn w:val="DefaultParagraphFont"/>
    <w:uiPriority w:val="99"/>
    <w:semiHidden/>
    <w:unhideWhenUsed/>
    <w:rsid w:val="00A760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9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797135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16529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2329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fsa.net/yafp-open-call-for-local-even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fsa.net" TargetMode="External"/><Relationship Id="rId2" Type="http://schemas.openxmlformats.org/officeDocument/2006/relationships/hyperlink" Target="mailto:jtfbookproject@ifsa.net" TargetMode="External"/><Relationship Id="rId1" Type="http://schemas.openxmlformats.org/officeDocument/2006/relationships/hyperlink" Target="mailto:name.lastname@ifsa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16</Words>
  <Characters>2375</Characters>
  <Application>Microsoft Office Word</Application>
  <DocSecurity>0</DocSecurity>
  <Lines>19</Lines>
  <Paragraphs>5</Paragraphs>
  <ScaleCrop>false</ScaleCrop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 Onatunji</cp:lastModifiedBy>
  <cp:revision>5</cp:revision>
  <dcterms:created xsi:type="dcterms:W3CDTF">2021-07-12T15:33:00Z</dcterms:created>
  <dcterms:modified xsi:type="dcterms:W3CDTF">2021-07-12T15:51:00Z</dcterms:modified>
</cp:coreProperties>
</file>